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6"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sbyte</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lastRenderedPageBreak/>
              <w:t>u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shor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long</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62FDF" w:rsidRDefault="00F62FDF" w:rsidP="00553C93">
      <w:bookmarkStart w:id="0" w:name="_GoBack"/>
      <w:bookmarkEnd w:id="0"/>
    </w:p>
    <w:p w:rsidR="00F62FDF" w:rsidRDefault="00F62FDF" w:rsidP="00553C93"/>
    <w:p w:rsidR="00553C93" w:rsidRPr="00553C93" w:rsidRDefault="00553C93" w:rsidP="00553C93"/>
    <w:p w:rsidR="00553C93" w:rsidRPr="00E83DAA" w:rsidRDefault="00553C93" w:rsidP="00E83DAA"/>
    <w:sectPr w:rsidR="00553C93" w:rsidRPr="00E83DA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AUA6KgLQiwAAAA="/>
  </w:docVars>
  <w:rsids>
    <w:rsidRoot w:val="009A259C"/>
    <w:rsid w:val="00065812"/>
    <w:rsid w:val="000952CA"/>
    <w:rsid w:val="000D2C68"/>
    <w:rsid w:val="001A2C0C"/>
    <w:rsid w:val="002C3105"/>
    <w:rsid w:val="003C68DC"/>
    <w:rsid w:val="004C26DC"/>
    <w:rsid w:val="00532557"/>
    <w:rsid w:val="00553C93"/>
    <w:rsid w:val="00597520"/>
    <w:rsid w:val="00605FCF"/>
    <w:rsid w:val="00615387"/>
    <w:rsid w:val="007A037A"/>
    <w:rsid w:val="00932021"/>
    <w:rsid w:val="009A259C"/>
    <w:rsid w:val="00C64589"/>
    <w:rsid w:val="00E83DAA"/>
    <w:rsid w:val="00EE1036"/>
    <w:rsid w:val="00F0722A"/>
    <w:rsid w:val="00F62FD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isualstudio.microsoft.com/downloads/?utm_medium=microsoft&amp;utm_source=docs.microsoft.com&amp;utm_campaign=button+cta&amp;utm_content=download+vs2017"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3488F-40A7-414C-A2A7-8AC4742C0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6</cp:revision>
  <dcterms:created xsi:type="dcterms:W3CDTF">2018-07-02T07:35:00Z</dcterms:created>
  <dcterms:modified xsi:type="dcterms:W3CDTF">2018-07-02T21:22:00Z</dcterms:modified>
</cp:coreProperties>
</file>